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DB5F8" w14:textId="51400390" w:rsidR="00336990" w:rsidRDefault="00F81CD0">
      <w:r>
        <w:t>Equation (16) should be changed to:</w:t>
      </w:r>
    </w:p>
    <w:p w14:paraId="789F8B2E" w14:textId="00A414C5" w:rsidR="0014640C" w:rsidRPr="00B57151" w:rsidRDefault="0014640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EV 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σ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⁡</m:t>
                  </m:r>
                  <m:r>
                    <w:rPr>
                      <w:rFonts w:ascii="Cambria Math" w:hAnsi="Cambria Math"/>
                    </w:rPr>
                    <m:t>(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k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x-μ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den>
                              </m:f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type m:val="skw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 xml:space="preserve">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k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x-μ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den>
                              </m:f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1-</m:t>
                      </m:r>
                      <m:f>
                        <m:fPr>
                          <m:type m:val="skw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 xml:space="preserve"> ,  &amp;k≠0</m:t>
                  </m: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σ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x-μ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den>
                              </m:f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w:rPr>
                                  <w:rFonts w:ascii="Cambria Math" w:hAnsi="Cambria Math"/>
                                </w:rPr>
                                <m:t>exp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-μ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σ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</m:d>
                            </m:e>
                          </m:func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 xml:space="preserve">                             ,  &amp;k=0</m:t>
                  </m:r>
                </m:e>
              </m:eqArr>
            </m:e>
          </m:d>
        </m:oMath>
      </m:oMathPara>
    </w:p>
    <w:p w14:paraId="31BD7C72" w14:textId="4D5BE1B4" w:rsidR="00B57151" w:rsidRPr="00B57151" w:rsidRDefault="00B57151" w:rsidP="00B57151"/>
    <w:p w14:paraId="126A04E2" w14:textId="334A5433" w:rsidR="00B57151" w:rsidRPr="00B57151" w:rsidRDefault="00B57151" w:rsidP="00B57151">
      <w:pPr>
        <w:tabs>
          <w:tab w:val="left" w:pos="2160"/>
        </w:tabs>
      </w:pPr>
      <w:r>
        <w:rPr>
          <w:rFonts w:eastAsiaTheme="minorEastAsia"/>
        </w:rPr>
        <w:t xml:space="preserve">where </w:t>
      </w:r>
      <w:r>
        <w:rPr>
          <w:rFonts w:eastAsiaTheme="minorEastAsia" w:cstheme="minorHAnsi"/>
        </w:rPr>
        <w:t>σ</w:t>
      </w:r>
      <w:r>
        <w:rPr>
          <w:rFonts w:eastAsiaTheme="minorEastAsia"/>
        </w:rPr>
        <w:t xml:space="preserve"> is the scale, </w:t>
      </w:r>
      <w:r>
        <w:rPr>
          <w:rFonts w:eastAsiaTheme="minorEastAsia" w:cstheme="minorHAnsi"/>
        </w:rPr>
        <w:t>μ</w:t>
      </w:r>
      <w:r>
        <w:rPr>
          <w:rFonts w:eastAsiaTheme="minorEastAsia"/>
        </w:rPr>
        <w:t xml:space="preserve"> is location, and k is the shape parameter. The k, </w:t>
      </w:r>
      <w:r>
        <w:rPr>
          <w:rFonts w:eastAsiaTheme="minorEastAsia" w:cstheme="minorHAnsi"/>
        </w:rPr>
        <w:t>σ</w:t>
      </w:r>
      <w:r>
        <w:rPr>
          <w:rFonts w:eastAsiaTheme="minorEastAsia"/>
        </w:rPr>
        <w:t xml:space="preserve">, </w:t>
      </w:r>
      <w:r>
        <w:rPr>
          <w:rFonts w:eastAsiaTheme="minorEastAsia" w:cstheme="minorHAnsi"/>
        </w:rPr>
        <w:t>μ</w:t>
      </w:r>
      <w:r>
        <w:rPr>
          <w:rFonts w:eastAsiaTheme="minorEastAsia"/>
        </w:rPr>
        <w:t>(</w:t>
      </w:r>
      <w:r>
        <w:rPr>
          <w:rFonts w:eastAsiaTheme="minorEastAsia" w:cstheme="minorHAnsi"/>
        </w:rPr>
        <w:t>σ</w:t>
      </w:r>
      <w:r>
        <w:rPr>
          <w:rFonts w:eastAsiaTheme="minorEastAsia"/>
        </w:rPr>
        <w:t>&gt;0).</w:t>
      </w:r>
    </w:p>
    <w:sectPr w:rsidR="00B57151" w:rsidRPr="00B571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NDUwMjO3MLQ0MjVS0lEKTi0uzszPAykwrAUAZWS9kSwAAAA="/>
  </w:docVars>
  <w:rsids>
    <w:rsidRoot w:val="0014640C"/>
    <w:rsid w:val="0014640C"/>
    <w:rsid w:val="00336990"/>
    <w:rsid w:val="00B57151"/>
    <w:rsid w:val="00F81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F7927"/>
  <w15:chartTrackingRefBased/>
  <w15:docId w15:val="{476B5C62-A942-4A8D-9BE2-B8B5D2BEF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640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ush Meresa</dc:creator>
  <cp:keywords/>
  <dc:description/>
  <cp:lastModifiedBy>Meike Volle</cp:lastModifiedBy>
  <cp:revision>2</cp:revision>
  <dcterms:created xsi:type="dcterms:W3CDTF">2021-09-20T07:03:00Z</dcterms:created>
  <dcterms:modified xsi:type="dcterms:W3CDTF">2021-09-20T14:14:00Z</dcterms:modified>
</cp:coreProperties>
</file>